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0D6C" w:rsidRDefault="00970D6C" w:rsidP="00970D6C">
      <w:pPr>
        <w:pStyle w:val="Title"/>
      </w:pPr>
      <w:r>
        <w:t xml:space="preserve">MIS 423: </w:t>
      </w:r>
      <w:r w:rsidR="00902A54">
        <w:t>HoA</w:t>
      </w:r>
      <w:r>
        <w:t xml:space="preserve">#1: Part </w:t>
      </w:r>
      <w:r w:rsidR="004D3B28">
        <w:t>2</w:t>
      </w:r>
    </w:p>
    <w:p w:rsidR="00970D6C" w:rsidRDefault="00970D6C" w:rsidP="00970D6C">
      <w:r>
        <w:t xml:space="preserve">In this assignment, you will explore more about </w:t>
      </w:r>
      <w:r w:rsidR="00FB2F25">
        <w:t>layers 3-7 of the OSI Model, as well as the TCP/IP model, and will review the models</w:t>
      </w:r>
      <w:r>
        <w:t xml:space="preserve">. </w:t>
      </w:r>
    </w:p>
    <w:p w:rsidR="00E52550" w:rsidRDefault="008B7396" w:rsidP="00970D6C">
      <w:pPr>
        <w:pStyle w:val="Heading1"/>
        <w:numPr>
          <w:ilvl w:val="0"/>
          <w:numId w:val="2"/>
        </w:numPr>
      </w:pPr>
      <w:r>
        <w:t xml:space="preserve">Layer 3: MAC Addresses, IP Addresses, Router, </w:t>
      </w:r>
    </w:p>
    <w:p w:rsidR="008B7396" w:rsidRPr="00E52550" w:rsidRDefault="008B7396" w:rsidP="008B7396">
      <w:pPr>
        <w:pStyle w:val="ListParagraph"/>
        <w:numPr>
          <w:ilvl w:val="0"/>
          <w:numId w:val="6"/>
        </w:numPr>
      </w:pPr>
      <w:r>
        <w:t xml:space="preserve">Overall, describe layer 3 of the OSI model and its general function. What is central to this function? </w:t>
      </w:r>
    </w:p>
    <w:p w:rsidR="008B7396" w:rsidRDefault="008B7396" w:rsidP="008B7396">
      <w:pPr>
        <w:pStyle w:val="ListParagraph"/>
      </w:pPr>
    </w:p>
    <w:p w:rsidR="008B7396" w:rsidRPr="009D2BC2" w:rsidRDefault="008B7396" w:rsidP="008B7396">
      <w:pPr>
        <w:pStyle w:val="ListParagraph"/>
        <w:numPr>
          <w:ilvl w:val="0"/>
          <w:numId w:val="6"/>
        </w:numPr>
      </w:pPr>
      <w:r>
        <w:t xml:space="preserve">Using the CMD prompt, please identify your MAC Address </w:t>
      </w:r>
      <w:r>
        <w:rPr>
          <w:i/>
        </w:rPr>
        <w:t xml:space="preserve">and </w:t>
      </w:r>
      <w:r>
        <w:t>IP Address. Remember, to do so, type the following</w:t>
      </w:r>
      <w:r w:rsidRPr="00970D6C">
        <w:t xml:space="preserve"> </w:t>
      </w:r>
      <w:r>
        <w:t xml:space="preserve">into the CMD line and press enter: </w:t>
      </w:r>
      <w:r w:rsidRPr="008B7396">
        <w:rPr>
          <w:rFonts w:ascii="Lucida Console" w:hAnsi="Lucida Console"/>
          <w:sz w:val="24"/>
        </w:rPr>
        <w:t>ipconfig /all</w:t>
      </w:r>
      <w:r w:rsidRPr="008B7396">
        <w:rPr>
          <w:i/>
          <w:sz w:val="28"/>
        </w:rPr>
        <w:t xml:space="preserve"> </w:t>
      </w:r>
    </w:p>
    <w:p w:rsidR="008B7396" w:rsidRDefault="008B7396" w:rsidP="008B7396">
      <w:pPr>
        <w:pStyle w:val="ListParagraph"/>
      </w:pPr>
    </w:p>
    <w:p w:rsidR="008B7396" w:rsidRDefault="008B7396" w:rsidP="008B7396">
      <w:pPr>
        <w:pStyle w:val="ListParagraph"/>
      </w:pPr>
      <w:r>
        <w:t xml:space="preserve">What is your MAC </w:t>
      </w:r>
      <w:proofErr w:type="gramStart"/>
      <w:r>
        <w:t>Address:</w:t>
      </w:r>
      <w:proofErr w:type="gramEnd"/>
      <w:r>
        <w:t xml:space="preserve"> </w:t>
      </w:r>
    </w:p>
    <w:p w:rsidR="008B7396" w:rsidRDefault="008B7396" w:rsidP="008B7396">
      <w:pPr>
        <w:pStyle w:val="ListParagraph"/>
      </w:pPr>
      <w:r>
        <w:t xml:space="preserve">What is your IP </w:t>
      </w:r>
      <w:proofErr w:type="gramStart"/>
      <w:r>
        <w:t>Address:</w:t>
      </w:r>
      <w:proofErr w:type="gramEnd"/>
      <w:r>
        <w:t xml:space="preserve"> </w:t>
      </w:r>
    </w:p>
    <w:p w:rsidR="008B7396" w:rsidRDefault="008B7396" w:rsidP="008B7396">
      <w:pPr>
        <w:pStyle w:val="ListParagraph"/>
      </w:pPr>
    </w:p>
    <w:p w:rsidR="008B7396" w:rsidRDefault="008B7396" w:rsidP="008B7396">
      <w:pPr>
        <w:pStyle w:val="ListParagraph"/>
        <w:numPr>
          <w:ilvl w:val="0"/>
          <w:numId w:val="6"/>
        </w:numPr>
      </w:pPr>
      <w:r>
        <w:t xml:space="preserve">Explain the differences between MAC Addresses and IP Addresses. Also explain how MAC Addresses and IP Addresses work together. Use the layers of the OSI Model to do so. </w:t>
      </w:r>
    </w:p>
    <w:p w:rsidR="008B7396" w:rsidRDefault="008B7396" w:rsidP="008B7396">
      <w:pPr>
        <w:pStyle w:val="ListParagraph"/>
      </w:pPr>
    </w:p>
    <w:p w:rsidR="00E52550" w:rsidRDefault="008B7396" w:rsidP="00E52550">
      <w:pPr>
        <w:pStyle w:val="ListParagraph"/>
        <w:numPr>
          <w:ilvl w:val="0"/>
          <w:numId w:val="6"/>
        </w:numPr>
      </w:pPr>
      <w:r>
        <w:t>Pretend your parent is asking you to explain a router to them. How would you do so</w:t>
      </w:r>
      <w:r w:rsidR="00902A54">
        <w:t xml:space="preserve"> in terms of IP addresses</w:t>
      </w:r>
      <w:r>
        <w:t xml:space="preserve">? </w:t>
      </w:r>
    </w:p>
    <w:p w:rsidR="00E52550" w:rsidRDefault="00E52550" w:rsidP="00E52550">
      <w:pPr>
        <w:pStyle w:val="ListParagraph"/>
      </w:pPr>
    </w:p>
    <w:p w:rsidR="00E52550" w:rsidRDefault="008B7396" w:rsidP="00E52550">
      <w:pPr>
        <w:pStyle w:val="ListParagraph"/>
        <w:numPr>
          <w:ilvl w:val="0"/>
          <w:numId w:val="6"/>
        </w:numPr>
      </w:pPr>
      <w:r>
        <w:t>Explain how data is sent to another computer using terminology from layers 1, 2, and 3 of the OSI Model.</w:t>
      </w:r>
    </w:p>
    <w:p w:rsidR="00E34CF0" w:rsidRDefault="00E34CF0" w:rsidP="00E34CF0">
      <w:pPr>
        <w:pStyle w:val="ListParagraph"/>
      </w:pPr>
    </w:p>
    <w:p w:rsidR="00970D6C" w:rsidRDefault="008B7396" w:rsidP="00970D6C">
      <w:pPr>
        <w:pStyle w:val="Heading1"/>
        <w:numPr>
          <w:ilvl w:val="0"/>
          <w:numId w:val="2"/>
        </w:numPr>
      </w:pPr>
      <w:r>
        <w:t>Layer 4</w:t>
      </w:r>
    </w:p>
    <w:p w:rsidR="00970D6C" w:rsidRDefault="008B7396" w:rsidP="008B7396">
      <w:pPr>
        <w:pStyle w:val="ListParagraph"/>
        <w:numPr>
          <w:ilvl w:val="0"/>
          <w:numId w:val="4"/>
        </w:numPr>
      </w:pPr>
      <w:r>
        <w:t>What is the role of Layer 4</w:t>
      </w:r>
      <w:r w:rsidR="00970D6C">
        <w:t xml:space="preserve">? </w:t>
      </w:r>
      <w:r>
        <w:t>Why is layer 4 important?</w:t>
      </w:r>
    </w:p>
    <w:p w:rsidR="008B7396" w:rsidRDefault="008B7396" w:rsidP="008B7396">
      <w:pPr>
        <w:pStyle w:val="ListParagraph"/>
      </w:pPr>
    </w:p>
    <w:p w:rsidR="008B7396" w:rsidRDefault="008B7396" w:rsidP="008B7396">
      <w:pPr>
        <w:pStyle w:val="ListParagraph"/>
        <w:numPr>
          <w:ilvl w:val="0"/>
          <w:numId w:val="4"/>
        </w:numPr>
      </w:pPr>
      <w:r>
        <w:t xml:space="preserve">What does the transport protocol do? </w:t>
      </w:r>
    </w:p>
    <w:p w:rsidR="00970D6C" w:rsidRDefault="00970D6C" w:rsidP="009D2BC2">
      <w:pPr>
        <w:pStyle w:val="ListParagraph"/>
        <w:ind w:left="360"/>
      </w:pPr>
    </w:p>
    <w:p w:rsidR="009D2BC2" w:rsidRDefault="00450DAE" w:rsidP="009D2BC2">
      <w:pPr>
        <w:pStyle w:val="Heading1"/>
        <w:numPr>
          <w:ilvl w:val="0"/>
          <w:numId w:val="2"/>
        </w:numPr>
      </w:pPr>
      <w:r>
        <w:t>Sessions</w:t>
      </w:r>
    </w:p>
    <w:p w:rsidR="00450DAE" w:rsidRDefault="00E52550" w:rsidP="00450DAE">
      <w:pPr>
        <w:pStyle w:val="ListParagraph"/>
        <w:numPr>
          <w:ilvl w:val="0"/>
          <w:numId w:val="5"/>
        </w:numPr>
      </w:pPr>
      <w:r>
        <w:t xml:space="preserve">In your own words, </w:t>
      </w:r>
      <w:r w:rsidR="00450DAE">
        <w:t xml:space="preserve">explain sessions, what happens in sessions, and why they are important? </w:t>
      </w:r>
    </w:p>
    <w:p w:rsidR="00450DAE" w:rsidRDefault="00450DAE" w:rsidP="00450DAE">
      <w:pPr>
        <w:pStyle w:val="ListParagraph"/>
      </w:pPr>
    </w:p>
    <w:p w:rsidR="00450DAE" w:rsidRPr="009D2BC2" w:rsidRDefault="00450DAE" w:rsidP="00450DAE">
      <w:pPr>
        <w:pStyle w:val="ListParagraph"/>
        <w:numPr>
          <w:ilvl w:val="0"/>
          <w:numId w:val="5"/>
        </w:numPr>
      </w:pPr>
      <w:r>
        <w:t xml:space="preserve">Using the CMD prompt, let’s explore connections between computers. To generate some network traffic, launch the </w:t>
      </w:r>
      <w:r w:rsidRPr="00902A54">
        <w:t>www.mis423</w:t>
      </w:r>
      <w:r w:rsidR="007F2083">
        <w:t>spring2018</w:t>
      </w:r>
      <w:r w:rsidRPr="00902A54">
        <w:t>.weebly.com</w:t>
      </w:r>
      <w:r>
        <w:t xml:space="preserve"> </w:t>
      </w:r>
      <w:r w:rsidR="00902A54">
        <w:t>website in your browser</w:t>
      </w:r>
      <w:r>
        <w:t>. Then, type the following</w:t>
      </w:r>
      <w:r w:rsidRPr="00970D6C">
        <w:t xml:space="preserve"> </w:t>
      </w:r>
      <w:r>
        <w:t xml:space="preserve">into the CMD line and press enter: </w:t>
      </w:r>
      <w:proofErr w:type="spellStart"/>
      <w:r>
        <w:rPr>
          <w:rFonts w:ascii="Lucida Console" w:hAnsi="Lucida Console"/>
          <w:sz w:val="24"/>
        </w:rPr>
        <w:t>netstat</w:t>
      </w:r>
      <w:proofErr w:type="spellEnd"/>
      <w:r>
        <w:rPr>
          <w:rFonts w:ascii="Lucida Console" w:hAnsi="Lucida Console"/>
          <w:sz w:val="24"/>
        </w:rPr>
        <w:t xml:space="preserve"> -a</w:t>
      </w:r>
      <w:r w:rsidRPr="008B7396">
        <w:rPr>
          <w:i/>
          <w:sz w:val="28"/>
        </w:rPr>
        <w:t xml:space="preserve"> </w:t>
      </w:r>
    </w:p>
    <w:p w:rsidR="00450DAE" w:rsidRDefault="00450DAE" w:rsidP="00450DAE">
      <w:pPr>
        <w:pStyle w:val="ListParagraph"/>
      </w:pPr>
    </w:p>
    <w:p w:rsidR="00450DAE" w:rsidRDefault="00450DAE" w:rsidP="00450DAE">
      <w:pPr>
        <w:pStyle w:val="ListParagraph"/>
      </w:pPr>
      <w:r>
        <w:t xml:space="preserve">Take a screenshot of the </w:t>
      </w:r>
      <w:proofErr w:type="spellStart"/>
      <w:r>
        <w:t>cmd</w:t>
      </w:r>
      <w:proofErr w:type="spellEnd"/>
      <w:r>
        <w:t xml:space="preserve"> line. How many connections do you see?  What are some of the protocols you see? Explain the role of the TCP protocol. </w:t>
      </w:r>
    </w:p>
    <w:p w:rsidR="00450DAE" w:rsidRDefault="00450DAE" w:rsidP="00450DAE">
      <w:pPr>
        <w:pStyle w:val="ListParagraph"/>
      </w:pPr>
    </w:p>
    <w:p w:rsidR="00E52550" w:rsidRDefault="00E52550" w:rsidP="00E52550">
      <w:pPr>
        <w:pStyle w:val="ListParagraph"/>
      </w:pPr>
    </w:p>
    <w:p w:rsidR="00E52550" w:rsidRDefault="00E52550" w:rsidP="00E52550">
      <w:pPr>
        <w:pStyle w:val="ListParagraph"/>
      </w:pPr>
    </w:p>
    <w:p w:rsidR="00E55B2D" w:rsidRDefault="00E55B2D" w:rsidP="00E55B2D">
      <w:pPr>
        <w:pStyle w:val="Heading1"/>
        <w:numPr>
          <w:ilvl w:val="0"/>
          <w:numId w:val="2"/>
        </w:numPr>
      </w:pPr>
      <w:r>
        <w:lastRenderedPageBreak/>
        <w:t xml:space="preserve">OSI to TCP/IP Model </w:t>
      </w:r>
    </w:p>
    <w:p w:rsidR="00E55B2D" w:rsidRDefault="00E55B2D" w:rsidP="00E55B2D">
      <w:pPr>
        <w:pStyle w:val="ListParagraph"/>
        <w:numPr>
          <w:ilvl w:val="0"/>
          <w:numId w:val="9"/>
        </w:numPr>
      </w:pPr>
      <w:r>
        <w:t>Briefly explain the four layers of the TCP/IP Model</w:t>
      </w:r>
      <w:r w:rsidR="00753203">
        <w:t xml:space="preserve"> and how they are related to the OSI model.</w:t>
      </w:r>
      <w:r>
        <w:br/>
      </w:r>
    </w:p>
    <w:p w:rsidR="00E55B2D" w:rsidRDefault="00E55B2D" w:rsidP="00E55B2D">
      <w:pPr>
        <w:pStyle w:val="ListParagraph"/>
        <w:numPr>
          <w:ilvl w:val="0"/>
          <w:numId w:val="9"/>
        </w:numPr>
      </w:pPr>
      <w:r>
        <w:t xml:space="preserve">Visit the following website - </w:t>
      </w:r>
      <w:hyperlink r:id="rId7" w:anchor="path=2302,2307,2310" w:history="1">
        <w:r w:rsidRPr="00AA177B">
          <w:rPr>
            <w:rStyle w:val="Hyperlink"/>
          </w:rPr>
          <w:t>http://hub.totalsem.com/content/2302#path=2302,2307,2310</w:t>
        </w:r>
      </w:hyperlink>
      <w:r>
        <w:t xml:space="preserve">. Under </w:t>
      </w:r>
      <w:r w:rsidRPr="00753203">
        <w:rPr>
          <w:i/>
        </w:rPr>
        <w:t>2. Network Models</w:t>
      </w:r>
      <w:r>
        <w:t>, click “Network Models”</w:t>
      </w:r>
    </w:p>
    <w:p w:rsidR="00E55B2D" w:rsidRPr="00E55B2D" w:rsidRDefault="00E55B2D" w:rsidP="00E55B2D">
      <w:pPr>
        <w:pStyle w:val="ListParagraph"/>
      </w:pPr>
      <w:r>
        <w:rPr>
          <w:noProof/>
        </w:rPr>
        <w:drawing>
          <wp:inline distT="0" distB="0" distL="0" distR="0" wp14:anchorId="183818B8" wp14:editId="1AC1040C">
            <wp:extent cx="5943600" cy="408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B2D" w:rsidRDefault="00E55B2D" w:rsidP="00E55B2D">
      <w:pPr>
        <w:pStyle w:val="ListParagraph"/>
      </w:pPr>
      <w:r>
        <w:t xml:space="preserve">At the top of the page you will now see a green puzzle piece. Click the puzzle piece and complete the challenge. Take a screen shot of the completed challenge and paste it below. </w:t>
      </w:r>
    </w:p>
    <w:p w:rsidR="00E55B2D" w:rsidRDefault="00E55B2D" w:rsidP="00E55B2D">
      <w:pPr>
        <w:pStyle w:val="ListParagraph"/>
      </w:pPr>
    </w:p>
    <w:p w:rsidR="00E55B2D" w:rsidRDefault="00E55B2D" w:rsidP="00E55B2D">
      <w:pPr>
        <w:pStyle w:val="Heading1"/>
        <w:numPr>
          <w:ilvl w:val="0"/>
          <w:numId w:val="2"/>
        </w:numPr>
      </w:pPr>
      <w:r>
        <w:t>Review</w:t>
      </w:r>
    </w:p>
    <w:p w:rsidR="00E55B2D" w:rsidRDefault="00E55B2D" w:rsidP="00E55B2D">
      <w:pPr>
        <w:pStyle w:val="ListParagraph"/>
      </w:pPr>
    </w:p>
    <w:p w:rsidR="00E55B2D" w:rsidRDefault="00E55B2D" w:rsidP="00E55B2D">
      <w:pPr>
        <w:pStyle w:val="ListParagraph"/>
        <w:numPr>
          <w:ilvl w:val="0"/>
          <w:numId w:val="5"/>
        </w:numPr>
      </w:pPr>
      <w:r>
        <w:t xml:space="preserve">Fill out the following table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475"/>
        <w:gridCol w:w="2515"/>
      </w:tblGrid>
      <w:tr w:rsidR="00E55B2D" w:rsidTr="00D156DA">
        <w:tc>
          <w:tcPr>
            <w:tcW w:w="6475" w:type="dxa"/>
          </w:tcPr>
          <w:p w:rsidR="00E55B2D" w:rsidRDefault="00E55B2D" w:rsidP="00D156DA">
            <w:r>
              <w:t>Description</w:t>
            </w:r>
          </w:p>
        </w:tc>
        <w:tc>
          <w:tcPr>
            <w:tcW w:w="2515" w:type="dxa"/>
          </w:tcPr>
          <w:p w:rsidR="00E55B2D" w:rsidRDefault="00E55B2D" w:rsidP="00D156DA">
            <w:r>
              <w:t>OSI Network Model Layer</w:t>
            </w:r>
          </w:p>
        </w:tc>
      </w:tr>
      <w:tr w:rsidR="00E55B2D" w:rsidTr="00D156DA">
        <w:tc>
          <w:tcPr>
            <w:tcW w:w="6475" w:type="dxa"/>
          </w:tcPr>
          <w:p w:rsidR="00E55B2D" w:rsidRDefault="00E55B2D" w:rsidP="00D156DA">
            <w:r>
              <w:t>In this layer, programs access network services using application programming interfaces (APIs)</w:t>
            </w:r>
          </w:p>
        </w:tc>
        <w:tc>
          <w:tcPr>
            <w:tcW w:w="2515" w:type="dxa"/>
          </w:tcPr>
          <w:p w:rsidR="00E55B2D" w:rsidRDefault="00E55B2D" w:rsidP="00D156DA"/>
        </w:tc>
      </w:tr>
      <w:tr w:rsidR="00E55B2D" w:rsidTr="00D156DA">
        <w:tc>
          <w:tcPr>
            <w:tcW w:w="6475" w:type="dxa"/>
          </w:tcPr>
          <w:p w:rsidR="00E55B2D" w:rsidRDefault="00E55B2D" w:rsidP="00D156DA">
            <w:r>
              <w:t>This layer enables computers to establish, use, and close connections.</w:t>
            </w:r>
          </w:p>
        </w:tc>
        <w:tc>
          <w:tcPr>
            <w:tcW w:w="2515" w:type="dxa"/>
          </w:tcPr>
          <w:p w:rsidR="00E55B2D" w:rsidRDefault="00E55B2D" w:rsidP="00D156DA"/>
        </w:tc>
      </w:tr>
      <w:tr w:rsidR="00E55B2D" w:rsidTr="00D156DA">
        <w:tc>
          <w:tcPr>
            <w:tcW w:w="6475" w:type="dxa"/>
          </w:tcPr>
          <w:p w:rsidR="00E55B2D" w:rsidRDefault="00E55B2D" w:rsidP="00D156DA">
            <w:r>
              <w:t>This layer breaks up data into individual chunks. Depending on the pr</w:t>
            </w:r>
            <w:r w:rsidR="00B2261D">
              <w:t>otocol used, sometimes these chu</w:t>
            </w:r>
            <w:r>
              <w:t xml:space="preserve">nks are called segments. </w:t>
            </w:r>
          </w:p>
        </w:tc>
        <w:tc>
          <w:tcPr>
            <w:tcW w:w="2515" w:type="dxa"/>
          </w:tcPr>
          <w:p w:rsidR="00E55B2D" w:rsidRDefault="00E55B2D" w:rsidP="00D156DA"/>
        </w:tc>
      </w:tr>
      <w:tr w:rsidR="00E55B2D" w:rsidTr="00D156DA">
        <w:tc>
          <w:tcPr>
            <w:tcW w:w="6475" w:type="dxa"/>
          </w:tcPr>
          <w:p w:rsidR="00E55B2D" w:rsidRDefault="00E55B2D" w:rsidP="00D156DA">
            <w:r>
              <w:t>This layer determines the data format used for computers to exchange data.</w:t>
            </w:r>
          </w:p>
        </w:tc>
        <w:tc>
          <w:tcPr>
            <w:tcW w:w="2515" w:type="dxa"/>
          </w:tcPr>
          <w:p w:rsidR="00E55B2D" w:rsidRDefault="00E55B2D" w:rsidP="00D156DA"/>
        </w:tc>
      </w:tr>
      <w:tr w:rsidR="00E55B2D" w:rsidTr="00D156DA">
        <w:tc>
          <w:tcPr>
            <w:tcW w:w="6475" w:type="dxa"/>
          </w:tcPr>
          <w:p w:rsidR="00E55B2D" w:rsidRDefault="00E55B2D" w:rsidP="00D156DA">
            <w:r>
              <w:t>This layer is the interface between the physical and the data.</w:t>
            </w:r>
          </w:p>
        </w:tc>
        <w:tc>
          <w:tcPr>
            <w:tcW w:w="2515" w:type="dxa"/>
          </w:tcPr>
          <w:p w:rsidR="00E55B2D" w:rsidRDefault="00E55B2D" w:rsidP="00D156DA"/>
        </w:tc>
      </w:tr>
      <w:tr w:rsidR="00E55B2D" w:rsidTr="00D156DA">
        <w:tc>
          <w:tcPr>
            <w:tcW w:w="6475" w:type="dxa"/>
          </w:tcPr>
          <w:p w:rsidR="00E55B2D" w:rsidRDefault="00E55B2D" w:rsidP="00D156DA">
            <w:r>
              <w:t xml:space="preserve">This layer </w:t>
            </w:r>
            <w:r w:rsidRPr="00E55B2D">
              <w:t>defines the method of moving data between computers</w:t>
            </w:r>
            <w:r>
              <w:t>.</w:t>
            </w:r>
          </w:p>
        </w:tc>
        <w:tc>
          <w:tcPr>
            <w:tcW w:w="2515" w:type="dxa"/>
          </w:tcPr>
          <w:p w:rsidR="00E55B2D" w:rsidRDefault="00E55B2D" w:rsidP="00D156DA"/>
        </w:tc>
      </w:tr>
      <w:tr w:rsidR="00E55B2D" w:rsidTr="00D156DA">
        <w:tc>
          <w:tcPr>
            <w:tcW w:w="6475" w:type="dxa"/>
          </w:tcPr>
          <w:p w:rsidR="00E55B2D" w:rsidRDefault="00E55B2D" w:rsidP="00D156DA">
            <w:r>
              <w:t>This layer encapsulates segments or datagrams into packets.</w:t>
            </w:r>
          </w:p>
        </w:tc>
        <w:tc>
          <w:tcPr>
            <w:tcW w:w="2515" w:type="dxa"/>
          </w:tcPr>
          <w:p w:rsidR="00E55B2D" w:rsidRDefault="00E55B2D" w:rsidP="00D156DA"/>
        </w:tc>
      </w:tr>
    </w:tbl>
    <w:p w:rsidR="00E55B2D" w:rsidRDefault="00E55B2D" w:rsidP="00E55B2D">
      <w:pPr>
        <w:ind w:left="360"/>
      </w:pPr>
    </w:p>
    <w:p w:rsidR="00A94B67" w:rsidRDefault="00E55B2D" w:rsidP="00A94B67">
      <w:pPr>
        <w:pStyle w:val="ListParagraph"/>
        <w:numPr>
          <w:ilvl w:val="0"/>
          <w:numId w:val="5"/>
        </w:numPr>
      </w:pPr>
      <w:r>
        <w:t xml:space="preserve">Create a mnemonic phrase to help you remember the OSI model. </w:t>
      </w:r>
    </w:p>
    <w:p w:rsidR="00902A54" w:rsidRDefault="00902A54" w:rsidP="00902A54">
      <w:bookmarkStart w:id="0" w:name="_GoBack"/>
      <w:bookmarkEnd w:id="0"/>
    </w:p>
    <w:p w:rsidR="00A94B67" w:rsidRDefault="00A94B67" w:rsidP="00A94B67">
      <w:pPr>
        <w:pStyle w:val="ListParagraph"/>
        <w:numPr>
          <w:ilvl w:val="0"/>
          <w:numId w:val="5"/>
        </w:numPr>
      </w:pPr>
      <w:r>
        <w:t xml:space="preserve">Explain the overall process data goes through based on the vocabulary of the OSI model. </w:t>
      </w:r>
    </w:p>
    <w:p w:rsidR="00E55B2D" w:rsidRPr="009D2BC2" w:rsidRDefault="00E55B2D" w:rsidP="00E55B2D">
      <w:pPr>
        <w:pStyle w:val="ListParagraph"/>
      </w:pPr>
    </w:p>
    <w:sectPr w:rsidR="00E55B2D" w:rsidRPr="009D2B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5243" w:rsidRDefault="00645243" w:rsidP="009D2BC2">
      <w:pPr>
        <w:spacing w:after="0" w:line="240" w:lineRule="auto"/>
      </w:pPr>
      <w:r>
        <w:separator/>
      </w:r>
    </w:p>
  </w:endnote>
  <w:endnote w:type="continuationSeparator" w:id="0">
    <w:p w:rsidR="00645243" w:rsidRDefault="00645243" w:rsidP="009D2B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2A54" w:rsidRDefault="00902A5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2A54" w:rsidRDefault="00902A5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2A54" w:rsidRDefault="00902A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5243" w:rsidRDefault="00645243" w:rsidP="009D2BC2">
      <w:pPr>
        <w:spacing w:after="0" w:line="240" w:lineRule="auto"/>
      </w:pPr>
      <w:r>
        <w:separator/>
      </w:r>
    </w:p>
  </w:footnote>
  <w:footnote w:type="continuationSeparator" w:id="0">
    <w:p w:rsidR="00645243" w:rsidRDefault="00645243" w:rsidP="009D2B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2A54" w:rsidRDefault="00902A5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2BC2" w:rsidRDefault="00902A54">
    <w:pPr>
      <w:pStyle w:val="Header"/>
    </w:pPr>
    <w:r>
      <w:tab/>
    </w:r>
    <w:r>
      <w:tab/>
      <w:t xml:space="preserve">MIS 423, </w:t>
    </w:r>
    <w:r w:rsidR="009D2BC2">
      <w:t>Califf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2A54" w:rsidRDefault="00902A5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C1464E"/>
    <w:multiLevelType w:val="hybridMultilevel"/>
    <w:tmpl w:val="DDC2D810"/>
    <w:lvl w:ilvl="0" w:tplc="255A4FEC">
      <w:start w:val="1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575CD"/>
    <w:multiLevelType w:val="hybridMultilevel"/>
    <w:tmpl w:val="DDC2D810"/>
    <w:lvl w:ilvl="0" w:tplc="255A4F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C495C"/>
    <w:multiLevelType w:val="hybridMultilevel"/>
    <w:tmpl w:val="1FEAC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E67C9"/>
    <w:multiLevelType w:val="hybridMultilevel"/>
    <w:tmpl w:val="D6947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FD57B4"/>
    <w:multiLevelType w:val="hybridMultilevel"/>
    <w:tmpl w:val="D0DE6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2686B"/>
    <w:multiLevelType w:val="hybridMultilevel"/>
    <w:tmpl w:val="48FA2D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DB31D6"/>
    <w:multiLevelType w:val="hybridMultilevel"/>
    <w:tmpl w:val="E9422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C6061F"/>
    <w:multiLevelType w:val="hybridMultilevel"/>
    <w:tmpl w:val="1E227BFC"/>
    <w:lvl w:ilvl="0" w:tplc="14A8F1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040C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806D4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720C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AC81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C48F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0CFD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6E3D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0A60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E8B4F21"/>
    <w:multiLevelType w:val="hybridMultilevel"/>
    <w:tmpl w:val="06B22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71B37"/>
    <w:multiLevelType w:val="hybridMultilevel"/>
    <w:tmpl w:val="90EE6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9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jUBQjMTcxNDAyUdpeDU4uLM/DyQAqNaAJgK7PwsAAAA"/>
  </w:docVars>
  <w:rsids>
    <w:rsidRoot w:val="00970D6C"/>
    <w:rsid w:val="00014A78"/>
    <w:rsid w:val="00066591"/>
    <w:rsid w:val="001C2D3C"/>
    <w:rsid w:val="00350A21"/>
    <w:rsid w:val="0037367E"/>
    <w:rsid w:val="00450DAE"/>
    <w:rsid w:val="004D3B28"/>
    <w:rsid w:val="00543F9C"/>
    <w:rsid w:val="00645243"/>
    <w:rsid w:val="00753203"/>
    <w:rsid w:val="007E578D"/>
    <w:rsid w:val="007F2083"/>
    <w:rsid w:val="008B7396"/>
    <w:rsid w:val="008F4474"/>
    <w:rsid w:val="00902A54"/>
    <w:rsid w:val="00970D6C"/>
    <w:rsid w:val="009D2BC2"/>
    <w:rsid w:val="00A3322B"/>
    <w:rsid w:val="00A94B67"/>
    <w:rsid w:val="00B2261D"/>
    <w:rsid w:val="00B5474E"/>
    <w:rsid w:val="00C10E6B"/>
    <w:rsid w:val="00C26520"/>
    <w:rsid w:val="00C5159A"/>
    <w:rsid w:val="00CB1A1B"/>
    <w:rsid w:val="00CB584C"/>
    <w:rsid w:val="00D76FE4"/>
    <w:rsid w:val="00E34CF0"/>
    <w:rsid w:val="00E47CA6"/>
    <w:rsid w:val="00E52550"/>
    <w:rsid w:val="00E55B2D"/>
    <w:rsid w:val="00FB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325C27-74A2-4393-8E9F-A1BAB0C2C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D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0D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0D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70D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70D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0D6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2B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BC2"/>
  </w:style>
  <w:style w:type="paragraph" w:styleId="Footer">
    <w:name w:val="footer"/>
    <w:basedOn w:val="Normal"/>
    <w:link w:val="FooterChar"/>
    <w:uiPriority w:val="99"/>
    <w:unhideWhenUsed/>
    <w:rsid w:val="009D2B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BC2"/>
  </w:style>
  <w:style w:type="table" w:styleId="TableGrid">
    <w:name w:val="Table Grid"/>
    <w:basedOn w:val="TableNormal"/>
    <w:uiPriority w:val="39"/>
    <w:rsid w:val="00450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02A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44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710">
          <w:marLeft w:val="86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hub.totalsem.com/content/2302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Califf</dc:creator>
  <cp:keywords/>
  <dc:description/>
  <cp:lastModifiedBy>Christopher Califf</cp:lastModifiedBy>
  <cp:revision>6</cp:revision>
  <dcterms:created xsi:type="dcterms:W3CDTF">2017-04-05T17:20:00Z</dcterms:created>
  <dcterms:modified xsi:type="dcterms:W3CDTF">2019-04-10T18:18:00Z</dcterms:modified>
</cp:coreProperties>
</file>